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2</w:t>
      </w:r>
      <w:r>
        <w:t xml:space="preserve"> </w:t>
      </w:r>
      <w:r>
        <w:t xml:space="preserve">คน)</w:t>
      </w:r>
      <w:r>
        <w:t xml:space="preserve"> </w:t>
      </w:r>
      <w:r>
        <w:t xml:space="preserve">SUD</w:t>
      </w:r>
      <w:r>
        <w:t xml:space="preserve"> </w:t>
      </w: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2)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ักเรียนไม่เข้าใจอย่างไร นักเรียนเดินมาที่กล้องแล้วถามพี่ล่ามได้เลยโอเคไหมครับ ดูพี่ล่ามนะ ดูพี่ล่าม โอเค ครับ ก่อนที่นักเรียนจะมาเรียนการเขียนกับคุณครู เดี๋ยวคุณครูจะให้นักเรียนเขียนประวัติส่วนตัวของนักเรียน เขียนประวัติส่วนตัวของนักเรียนก่อน ว่าประวัติของฉันนี่นักเรียนให้เขียนบรรยายลงในสมุดของนักเรียน เดี๋ยวคุณครู เดี๋ยวคุณครูจะให้เขียนในกระดาษ คุณครูจะแจกกระดาษให้นะครับ เดี๋ยวรอสักครู่ตอนนี้เสียงไมค์มันดัง โอเค ครับ เดี๋ยวคุณครูจะให้นักเรียนเขียนประวัติเรื่องราวของนักเรียนประวัติส่วนตัวของนักเรียนโดยให้นักเรียนเขียนหัวข้อประวัติของฉัน นักเรียนดูพี่ล่ามครับ นักเรียนไม่ต้องดูครูครับ นักเรียนดูพี่ล่ามที่นั่นจะใช้ภาษามือสื่อสารกับนักเรียนว่านักเรียนจะต้องทำอะไรนะครับ เดี๋ยวจะให้นักเรียนเขียนหัวข้อลงบนกระดาษที่ครูแจกให้นะ ว่าประวัติของนักเรียนนักเรียนเข้าใจไหม นักเรียนเข้าใจที่คุณครูพูดไหมครับ เข้าใจไหม ถ้าเรียนเข้าใจแล้วเดี๋ยวให้เวลานักเรียนทำ 10 นาทีในการเขียนประวัติให้คุณครูนะครับ นักเรียนครับ นักเรียนดูพี่ล่ามแป๊บหนึ่งนะ ถ้าเกิดว่านักเรียนเขียนแนะนำตัวของนักเรียนและประวัติส่วนตัวของนักเรียนเสร็จนะ เดี๋ยวคุณครูจะให้นักเรียนมาสื่อสารเป็นภาษามือให้กับพี่ล่าม แล้วก็ให้พี่ล่ามได้แปลเป็นคำพูดให้คุณครูให้เข้าใจ โอเคนะครับ นักเรียนจะเขียนน้อยเขียนมากเขียนเยอะเท่าไรก็ได้นักเรียนเขียนไปเลย ประวัติของนักเรียนนะครับ นักเรียนครับ นักเรียนนักเรียนดูพี่ล่ามแป๊บหนึ่งนะ นักเรียนเขียนไปเลยนะ นักเรียนเขียนไปเลยนักเรียนไม่ต้องกลัวว่านักเรียนจะเขียนผิด นักเรียนไม่ต้องกลัวว่านักเรียนจะเขียนไม่ถูกต้อง นักเรียนเขียนมาเลยครับ นักเรียนจะสะกดผิดสะกดถูกอย่างไรนักเรียนเขียนมาให้คุณครูเลยเดี๋ยวคุณครูจะรู้เองว่านักเรียนเขียนผิดอย่างไร แล้วคุณครูจะช่วยแนะนำแล้วจะช่วยสอนนักเรียนว่าคำที่ถูกต้องเขียนอย่างไรนักเรียนไม่ต้องกลัว นักเรียนไม่ต้องกังวลใด ๆ ทั้งสิ้นเลย เขียนมาเลยครับ ผิด ถ้าผิดคุณครูไม่ด่าไม่ว่านักเรียน แต่คุณครูจะช่วยแนะนำนักเรียนว่าคำที่ถูกต้องเขียนอย่างไร โอเคไหม โอเคนะ โอเคนะครับ นักเรียนเขียนเขียนประวัติคร่าว ๆ ให้คุณครูฟังแล้วนะว่านักเรียนชอบกินอะไรนักเรียนไม่ชอบอะไร บ้านนักเรียนอยู่ที่ไหนเกิดวันที่เท่าไรแล้วทีนี้เดี๋ยวคุณครูจะให้นักเรียนเดินมาหาพี่ล่ามนะครับ เดินมาหาพี่ล่ามสื่อสารภาษามือกับพี่ล่ามแล้วก็ให้พี่ล่ามแปลภาษามือให้ครูฟัง โอเคนะครับ โอเคนะ เริ่มคนที่ 1 เดี๋ยวนะเชิญก่อนครับ เชิญก่อน โอเค โอเค กาก้าก่อนครับ</w:t>
      </w:r>
    </w:p>
    <w:p>
      <w:pPr>
        <w:pStyle w:val="BodyText"/>
      </w:pPr>
      <w:r>
        <w:t xml:space="preserve">(ล่าม) ฮัลโหลครับ อาจารย์ดีไหมครับ อาจารย์ได้ยินไหมครับ</w:t>
      </w:r>
    </w:p>
    <w:p>
      <w:pPr>
        <w:pStyle w:val="BodyText"/>
      </w:pPr>
      <w:r>
        <w:t xml:space="preserve">(อาจารย์จักรพงศ์) ได้ยินครับ ได้ยินครับ</w:t>
      </w:r>
    </w:p>
    <w:p>
      <w:pPr>
        <w:pStyle w:val="BodyText"/>
      </w:pPr>
      <w:r>
        <w:t xml:space="preserve">(ล่าม) อาจารย์ครับ เดี๋ยวขอเปลี่ยนเป็น 2 จอนะครับ จะได้เห็นภาษามือใหญ่ขึ้นครับ</w:t>
      </w:r>
    </w:p>
    <w:p>
      <w:pPr>
        <w:pStyle w:val="BodyText"/>
      </w:pPr>
      <w:r>
        <w:t xml:space="preserve">(อาจารย์จักรพงศ์) อะไรนะครับ</w:t>
      </w:r>
    </w:p>
    <w:p>
      <w:pPr>
        <w:pStyle w:val="BodyText"/>
      </w:pPr>
      <w:r>
        <w:t xml:space="preserve">(ล่าม) ขอเป็น 2 จอนะคะ จะได้เห็นไม่ขึ้นครับ ผมไม่ค่อยได้ยินครับ</w:t>
      </w:r>
    </w:p>
    <w:p>
      <w:pPr>
        <w:pStyle w:val="BodyText"/>
      </w:pPr>
      <w:r>
        <w:t xml:space="preserve">(ล่าม) อาจารย์สามารถเปลี่ยนเป็น 2 โอเคค่ะ สวัสดีครับ ขอแนะนำตัวนะครับ ก็จะมีชื่อของผมนะครับ ตอนนี้กำลังสะกดชื่อนะครับ แล้วก็สะกดนามสกุลครับ ที่ผมเขียนนะครับ ก็จะมีชื่อและนามสกุลครับ แล้วก็บ้านเกิดอยู่ที่จังหวัดเพชรบุรีครับ ตอนนี้กำลังจะสะกดเพชรบุรีนะครับ ชอบกินหมูครับ ขอบคุณครับ</w:t>
      </w:r>
    </w:p>
    <w:p>
      <w:pPr>
        <w:pStyle w:val="BodyText"/>
      </w:pPr>
      <w:r>
        <w:t xml:space="preserve">(อาจารย์จักรพงศ์) คนต่อไปเลยครับ</w:t>
      </w:r>
    </w:p>
    <w:p>
      <w:pPr>
        <w:pStyle w:val="BodyText"/>
      </w:pPr>
      <w:r>
        <w:t xml:space="preserve">(ล่าม) สวัสดีค่ะ สำหรับหัวข้อการแนะนำตัวนะคะ ก็จะมีสะกดนะคะ นันทิพร แล้วก็สะกดนามสกุลนะคะ บ้านเกิดเป็นคน… เกิดเป็นคนสกลนครนะคะ ตอนนี้กำลังสะกดจังหวัดนะคะ ก็คือสกลนคร ส เสือ ก ไก่ ล ลิง ค ควาย ร เรือ แล้วก็อำเภอกุสุมพิสัยเหรอ แล้วก็อ่านสะกดอำเภอครับ ชอบอาหารนะครับ อันแรกคือส้มตำปู ส้มตำปูค่ะ อาหารอย่างที่ 2 คือก๋วยเตี๋ยวอย่างที่ 3 ทุเรียน แล้วก็ผลไม้ที่ชอบนะคะ คือลำไยมะม่วง ผัดมาม่า ชอบอาหารครับ ผัดมาม่า หมดแล้วค่ะ</w:t>
      </w:r>
    </w:p>
    <w:p>
      <w:pPr>
        <w:pStyle w:val="BodyText"/>
      </w:pPr>
      <w:r>
        <w:t xml:space="preserve">(อาจารย์จักรพงศ์) โอเคครับ ขอบคุณครับ คนต่อไป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อาจารย์จักรพงศ์) คนต่อไปเลยครับ</w:t>
      </w:r>
    </w:p>
    <w:p>
      <w:pPr>
        <w:pStyle w:val="BodyText"/>
      </w:pPr>
      <w:r>
        <w:t xml:space="preserve">(ล่าม) สวัสดีค่ะ ก็สะกดชื่อและนามสกุลนะคะ บ้านเป็นคนหนองคายค่ะ แล้วก็เมื่อกี้สะกดอำเภอนะคะ อาหารที่ชอบทุเรียนค่ะ มะม่วงค่ะ หมูกระทะค่ะ ก๋วยเตี๋ยวค่ะ ส้มตำปู มาม่า องุ่น มะพร้าว ลำไย มังคุด ไก่ทอด หมูชาบูค่ะ หมดแล้วค่ะ ขอบคุณค่ะ</w:t>
      </w:r>
    </w:p>
    <w:p>
      <w:pPr>
        <w:pStyle w:val="BodyText"/>
      </w:pPr>
      <w:r>
        <w:t xml:space="preserve">(อาจารย์จักรพงศ์) ชอบเยอะนะ โอเคครับ คนต่อไปเลยครับ</w:t>
      </w:r>
    </w:p>
    <w:p>
      <w:pPr>
        <w:pStyle w:val="BodyText"/>
      </w:pPr>
      <w:r>
        <w:t xml:space="preserve">(ล่าม) สวัสดีค่ะ แนะนำตัวนะคะ ชื่อและนามสกุล ตอนนี้กำลังสะกดชื่อและนามสกุลนะคะ บ้านเกิดเป็นคนชุมพรค่ะ อันนี้สะกดอำเภอค่ะ ชอบชาบูค่ะ ชอบหมูกะทะค่ะ มะม่วง มะพร้าว ทุเรียน องุ่น ไก่ทอด หมดแล้วค่ะ ขอบคุณค่ะ</w:t>
      </w:r>
    </w:p>
    <w:p>
      <w:pPr>
        <w:pStyle w:val="BodyText"/>
      </w:pPr>
      <w:r>
        <w:t xml:space="preserve">(อาจารย์จักรพงศ์) ครับ ขอบคุณครับ เชิญคนต่อไปเลยครับ</w:t>
      </w:r>
    </w:p>
    <w:p>
      <w:pPr>
        <w:pStyle w:val="BodyText"/>
      </w:pPr>
      <w:r>
        <w:t xml:space="preserve">(ล่าม) สวัสดีค่ะ ชอบกินหมู ชอบกินมาม่า หมูกระทะค่ะ หมูกระทะอ๋อ วัวค่ะ เนื้อวัว มีแค่นี้ค่ะ มีน้อย ขอบคุณค่ะ สวัสดีค่ะ แนะนำตัวนะคะ ตอนนี้กำลังสะกดชื่อค่ะ แล้วก็สะกดนามสกุลชื่อวาสนาค่ะ เมื่อสักครู่ครับ อาจารย์น้อง สะกดน่ะครับ แต่ว่าน้องไม่ได้ทำภาษามือเลยค่ะ สะกดตามกระดาษหมดเลยครับ</w:t>
      </w:r>
    </w:p>
    <w:p>
      <w:pPr>
        <w:pStyle w:val="BodyText"/>
      </w:pPr>
      <w:r>
        <w:t xml:space="preserve">(อาจารย์จักรพงศ์) อ๋อ โอเคครับ โอเคครับ อ่านนักเรียนรู้ไหมครับ ว่าทำไมคุณครูถึงให้นักเรียนเขียนประวัติส่วนตัวของนักเรียนให้คุณครู เพราะว่าเดี๋ยวคุณครูจะเก็บใบที่นักเรียนเขียนนี่ เอาไปอ่านดูว่าทักษะการเขียนของนักเรียนมีมากน้อยแค่ไหน แล้วทำไมถึงให้เขียนอีกหนึ่งประเด็น ก็คือเวลาที่นักเรียนไม่ได้อยู่ที่นี่ นักเรียนเรียนจบไปแล้ว นักเรียนมีงานทำ หรือนักเรียนอยู่ที่บ้าน นักเรียนจะสื่อสารกับคนที่ใช้ภาษามือไม่เป็น นักเรียนจะต้องใช้ภาษาเขียนและนักเรียนจะต้องเขียนให้ถูกต้องเพื่อที่จะสื่อสารกับคนที่ใช้ภาษามือไม่เป็นนะครับ นี่คือความสำคัญของภาษาเขียนของการเขียนเลยนะครับ เขียนอย่างไรเขียนให้ถูก สะกดพยัญชนะพยัญชนะ สะกดตัวสะกด วรรณยุกต์ สระทุกอย่างนักเรียนจะต้องเขียนให้ถูกต้อง นี่คือความสำคัญของการเขียนนะครับ เดี๋ยวอันดับแรกเราจะมาดูความหมายของการเขียนขึ้นขึ้น Slideโอเคนะครับ เดี๋ยวเรามาความรู้พื้นฐานเกี่ยวกับการเขียนนะ การเขียนคืออะไร นักเรียน นักเรียนดูพี่ล่ามนะครับ การเขียน ก็คือการสื่อสารด้วยอักษรเป็นการถ่ายทอดความรู้ความคิดอารมณ์ความรู้สึกนะครับ อารมณ์ประสบการณ์ของผู้เขียนไปสู่ผู้อ่านทักษะการเขียนเป็นทักษะที่ต้องใช้ศาสตร์และศิลป์ในการเขียน ที่กล่าวว่าเป็นศาสตร์และศิลป์ในการเขียนนั้นก็เพราะว่าจะต้องประกอบด้วยความรู้ หลักการ และวิธีการครับ ความสำคัญของการเขียนนะ คุณครูก็ได้พูดความสำคัญของการเขียนไปแล้วว่าความสำคัญของการเขียนน่ะมันเป็นอย่างไร เพราะว่าการเขียนน่ะ มันมีความสำคัญกับคนทุกคนเลยมนุษย์ในโลกทั้งหมดเลยมีความสำคัญมากในการสื่อสาร เพราะว่าหลายคนเลยนะครับ เพราะว่าเขาจะใช้ภาษามือไม่เป็นเหมือนกับนักเรียน นักเรียนจะไม่สามารถที่จะใช้ภาษามือสื่อสารกับคนที่ไม่รู้จักภาษามือได้ เพราะฉะนั้น เพราะว่าการเจริญก้าวหน้าของโลกในปัจจุบันนี่ ก้าวหน้าไปมากเลย การสื่อสารว่าจะเป็นคำอะไรทุกอย่างมีการประดิษฐ์คำพูดมีการประดิษฐ์ภาษามือขึ้นมาใหม่ก็มีครับผม เพราะฉะนั้น การเขียนน่ะเป็นสิ่งที่สำคัญที่สุดเลยของของนักเรียนนะ การเขียนเป็นสิ่งที่สำคัญที่สุดเลย เพราะว่านักเรียนจะต้องสื่อสารกับคนหลาย ๆ คนให้เข้าใจด้วยการเขียน ก็อย่างที่คุณครูพูดว่าการเขียนสำคัญมาก นักเรียนต้องสะกดให้ถูกต้อง พยัญชนะ สระ ตัวสะกด วรรณยุกต์ทุกอย่างจะต้องให้เขียนให้ถูกต้อง เพื่อที่จะให้คนอ่านสิ่งที่เราเขียนไปน่ะเข้าใจ เมื่อกี้ปัญหาของนักเรียนคืออะไร ปัญหาของนักเรียนคือการเขียนไม่ถูกต้อง สลับคำไปมา อย่างเช่น คำว่า</w:t>
      </w:r>
      <w:r>
        <w:t xml:space="preserve"> </w:t>
      </w:r>
      <w:r>
        <w:t xml:space="preserve">“</w:t>
      </w:r>
      <w:r>
        <w:t xml:space="preserve">สกลนคร</w:t>
      </w:r>
      <w:r>
        <w:t xml:space="preserve">”</w:t>
      </w:r>
      <w:r>
        <w:t xml:space="preserve"> </w:t>
      </w:r>
      <w:r>
        <w:t xml:space="preserve">อย่างนี้ คำว่า</w:t>
      </w:r>
      <w:r>
        <w:t xml:space="preserve"> </w:t>
      </w:r>
      <w:r>
        <w:t xml:space="preserve">“</w:t>
      </w:r>
      <w:r>
        <w:t xml:space="preserve">สกลนคร</w:t>
      </w:r>
      <w:r>
        <w:t xml:space="preserve">”</w:t>
      </w:r>
      <w:r>
        <w:t xml:space="preserve"> </w:t>
      </w:r>
      <w:r>
        <w:t xml:space="preserve">นักเรียนก็สลับพยัญชนะกันอยู่คนละตัวอยู่คนละที่กัน ไม่สามารถที่จะอ่านเป็นคำว่า</w:t>
      </w:r>
      <w:r>
        <w:t xml:space="preserve"> </w:t>
      </w:r>
      <w:r>
        <w:t xml:space="preserve">“</w:t>
      </w:r>
      <w:r>
        <w:t xml:space="preserve">สกลนคร</w:t>
      </w:r>
      <w:r>
        <w:t xml:space="preserve">”</w:t>
      </w:r>
      <w:r>
        <w:t xml:space="preserve"> </w:t>
      </w:r>
      <w:r>
        <w:t xml:space="preserve">ได้เลยความสำคัญของการเขียนสามารถสรุปได้ดังนี้นะครับ การเขียนเป็นการสื่อสารอย่างหนึ่งการเขียนเป็นการแสดงออกซึ่งภูมิปัญญาของมนุษย์ การเขียนเป็นเครื่องมือถ่ายทอดมรดกทางสติปัญญา การเขียนเป็นเครื่องมือสื่อ… เป็นเครื่องมือสร้างความสามัคคีและความเจริญรุ่งเรือง ในทางตรงกันข้ามการเขียนก็เป็นบ่อนทำลายได้เช่นกัน ทำไมคุณครูถึงพูดว่าการเขียนเป็นเครื่องมือบ่อนทำลายได้เช่นกัน เพราะว่าถ้านักเรียนเขียนสื่อสารในสิ่งที่ไม่ดี เขียนสื่อสารในสิ่งที่เป็นคำหยาบเป็นคำไม่สุภาพ นักเรียนจะไปเขียนด่าคนโน้นคนนี้ มันก็จะเกิดอันตรายต่อใครครับ ต่อนักเรียนเอง แล้วมาดูจุดมุ่งหมายของการเขียนนะครับ จุดมุ่งหมายของการเขียนการเขียนจะบรรลุตามวัตถุประสงค์หรือไม่นั้น สิ่งที่สำคัญเลยก็คือเราจะต้องทำอย่างไร เราต้องทำอย่างไรครับ โอเคเดี๋ยวครูจะบอกทีละข้อนะ การเขียนจะต้องมีจุดหมายซึ่งจำแนกได้ดังนี้ 1. การเขียนเพื่อการเล่าเรื่อง ก็คือเป็นการนำเรื่องราวที่สำคัญมาถ่ายทอดเป็นข้อ ๆ นะครับ เช่น การเขียนเล่าประวัติ ก็อย่างเช่น ที่คุณครูให้นักเรียนเขียนประวัติคร่าว ๆ ของนักเรียนมาสื่อสารมาพูดให้พี่ล่ามแล้วก็ให้พี่ล่ามแปลให้ครูฟังนั่นล่ะครับ นี่เป็นการเขียนเล่าเรื่องการเขียนเล่าประวัตินักเรียนชอบอะไร นักเรียนบ้านอยู่ที่ไหน นักเรียนไม่ชอบกินอะไร ชอบกินอะไร หรืออยากทำอะไร เรียนจบไปแล้วอยากเป็นอะไรอย่างนี้ สามารถเขียนลงในกระดาษที่คุณครูให้ไปได้เลย สามารถเขียนเพิ่มเติมได้เลยนะ เขียนเพิ่มเติมได้เลย แล้วก็เอามาส่งที่คุณครู แล้วก็ข้อที่ 2 การเขียนเพื่ออธิบายการเขียนเพื่ออธิบายเป็นการเขียนเพื่อชี้แจงอธิบายวิธีใช้วิธีทำขั้นตอนการทำ เช่น อธิบายการใช้เครื่องมือต่าง ๆ หรือเป็นการอธิบายในการ… ขั้นตอนการทำอาหาร นักเรียนเคยซื้อมาม่ามาไหมครับ มาม่าที่เป็นซอง มาม่าที่เป็นซอง แล้วทีนี้ข้างหลังซองมาม่าจะมีเขียนวิธี วิธีต้มมาม่า วิธีทำมาม่านะ เข้าใจใช่ไหม นักเรียนเข้าใจใช่ไหมครับ นักเรียนเคยอ่านไหม เคยไหม เคยสังเกตไหมครับ ว่ามันจะมีเขียนบอกวิธีทำ ไม่ว่านักเรียนจะซื้ออาหาร อาหารอะไรที่จะต้องมาประกอบถามอีกทีหนึ่งน่ะเขาจะเขียนวิธีทำเอาไว้ข้างหลังตรงตรงนั้นก็เป็นการเขียนเพื่ออธิบายเช่นกันครับ การเขียนเพื่อแสดงความคิดเห็น การเขียนเพื่อแสดงความคิดเห็นเป็นการเขียนเพื่อวิเคราะห์วิจารณ์แนะนำหรือแสดงความคิดเห็นเกี่ยวกับเรื่องใดเรื่องหนึ่งนะครับ ก็อย่างเช่น คุณครูให้นักเรียนเขียนแสดงความคิดเห็นว่าภาวะโลกร้อนในปัจจุบันนักเรียนมีความคิดอย่างไร มีความคิดเห็นอย่างไรเกี่ยวกับภาวะโลกร้อนในปัจจุบันนี้ ประมาณนั้น โอเคข้อที่ 4 เป็นการเขียนเพื่อโน้มน้าวใจ การเขียนเพื่อโน้มน้าวใจเป็นการเขียนที่ผู้เขียนมีจุดประสงค์ที่จะชักจูงโน้มน้าวใจให้ผู้อ่านยอมรับในสิ่งที่ผู้เขียนเสนอนักเรียนเคยเห็น… เคยเห็นป้ายโฆษณาไหม นักเรียนเคยเห็นไหมครับ ป้ายโฆษณาบางทีจะเป็นป้ายโฆษณาลดราคาสินค้า จากราคาปกติ 100 บาท ลดเหลือลด 50 เปอร์เซ็นต์ เหลือ 50 บาทอย่างนี้ เป็นของที่นักเรียนใช้อยู่ประจำ อย่างเช่น นักเรียนจะไปซื้อโฟมล้างหน้า โฟมล้างหน้าราคา 100 บาท ปกตินักเรียนซื้อ 100 บาท พอเห็นป้ายโฆษณาขายของว่าลดอยากซื้อไหมเป็นเด็กนักเรียนเรียนดีเรียนเก่งชอบช่วยเหลือคุณครูชอบช่วยเหลือน้อง ๆ เป็นพี่ที่ดี เป็นตัวอย่างที่ดีให้กับน้อง ๆ อย่างนี้คุณครูเขียนไปแล้วคุณครูจะต้องขออนุญาตกาก้าก่อน ให้กาก้าดูก่อนว่าสิ่งที่ครูเขียนไปเกี่ยวกับตัวกาก้าเป็นความจริงไหม กาก้าโอเคหรือเปล่า ตะกร้ารับได้ไหม ต้องขออนุญาตก่อนนะครับ ถ้าจะเขียนถึงบุคคลอื่นนะ ต่อไปมารยาทข้อที่ 3 เขียนให้ถูกต้องตามอักขรวิธี ใช้สระ พยัญชนะ และวรรณยุกต์ให้ถูกต้อง ใช้ถ้อยคำเหมาะสมกับเนื้อหากาละเทศะ และสถานะบุคคล ข้อนี้สำคัญเลยนะนักเรียนรู้ไหม ที่คุณครูเคยบอกนักเรียนนั่นแหละว่าเวลาจะเขียนอะไรนักเรียนจะต้องเขียนให้มันถูกต้อง ไม่ว่าจะเป็นการใช้สระ พยัญชนะ วรรณยุกต์ ทุกอย่างจะต้องให้มันถูกต้อง ไม่ใช่สลับหน้าสลับหลังจนทำให้ผู้อ่านนั้นไม่เข้าใจแล้วทำให้ความหมายไม่ชัดเจน มารยาทข้อที่ 4 เขียนสิ่งที่มีคุณค่าอันก่อให้เกิดความสุข และให้เกิดความสงบสุขแก่คนในสังคม และประเทศชาติ ทำให้องค์ความรู้ใหม่ที่มีต่อผลการพัฒนาประเทศชาติทำให้เกิดองค์ความรู้นะครับ ที่มีผลต่อประเทศชาตินะ สุดท้ายแล้ว มารยาทข้อที่ 5 ข้อสุดท้ายนะครับ ข้อสุดท้ายแล้ว การไม่คัดลอกงานเขียนของคนอื่น ทำไมถึงว่าไม่คัดลอกงานจากคนอื่น นักเรียนจะไปคัดลอกได้ไหม นักเรียนคัดลอกได้ แต่นักเรียนจะต้องอ้างอิงให้กับบุคคลที่นักเรียนไปคัดลอกมา เช่น นักเรียนไปคัดลอกผลงานของคุณครู คุณครูเป็นคนที่เขียนหนังสือเรื่อง เด็กดีสร้างชาติคุณครูเขียนหนังสือเล่มนี้มา คุณครูใช้ปัญญาสมองสติปัญญาของครูเขียนเอง โดยที่คุณครูไม่ได้ลอกผลงานของใคร แล้วคุณครูก็มีชื่อเขียนชัดเจนว่านายจักรพงษ์ คงพันธุ์ เป็นคนเขียนเรื่องนี้ แล้วถ้านักเรียนเอาเรื่องที่คุณครูเขียนไปพูดในงานเขียนของนักเรียน นักเรียนจะต้องอ้างชื่อคุณครูซึ่งเป็นผู้เขียน อ้างอิงชื่อว่าชื่อเรื่องอะไรที่มาจากไหนที่มาจากชื่อเรื่องเด็กดีสร้างชาติใครเป็นคนเขียน นายจักรพงษ์ คงพันธุ์ นักเรียนจะต้องอ้างอิงให้ถูกนะครับ โอเคได้เวลาพักกลางวันแล้ว เดี๋ยววันนี้คุณครูก็ขอจบการสอนเพียงเท่านี้นะครับ แล้วก็ให้นักเรียนส่งใบงานให้กับคุณครูนะ ส่งใบงานนะครับ ที่นักเรียนเขียนในกระดาษนะครับ ส่งให้คุณครู เดี๋ยวคุณครูจะเอาไปอ่านดูนะ เดี๋ยวครูจะได้รู้ว่านักเรียนบกพร่องทางการเขียนมากน้อยแค่ไหน แล้วคุณครูจะนำสิ่งที่คุณครูมีทักษะนะ คุณครูจะมาสอนนักเรียนให้นักเรียนเขียนได้ถูกต้องนะครับ สำหรับวันนี้ก็ขอขอบคุณพี่ล่ามนะครับ ขอบคุณครับ หัวหน้าชั้นบอกได้เลยครับ ครับ ขอบคุณครับ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 + PE v.2 2 คน) SUD ท31101 ภาษาไทย 1 (ม.4/2) คาบที่ 2</dc:title>
  <dc:creator/>
  <cp:keywords/>
  <dcterms:created xsi:type="dcterms:W3CDTF">2024-01-04T03:02:20Z</dcterms:created>
  <dcterms:modified xsi:type="dcterms:W3CDTF">2024-01-04T03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7 มิถุนายน 2566 เวลา 10.30 น.</vt:lpwstr>
  </property>
  <property fmtid="{D5CDD505-2E9C-101B-9397-08002B2CF9AE}" pid="3" name="subtitle">
    <vt:lpwstr/>
  </property>
</Properties>
</file>